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68"/>
        <w:gridCol w:w="1543"/>
        <w:gridCol w:w="2835"/>
        <w:gridCol w:w="1739"/>
      </w:tblGrid>
      <w:tr w:rsidR="007A295B" w:rsidRPr="002652D5" w:rsidTr="001D251A">
        <w:tc>
          <w:tcPr>
            <w:tcW w:w="9285" w:type="dxa"/>
            <w:gridSpan w:val="4"/>
            <w:tcBorders>
              <w:bottom w:val="double" w:sz="4" w:space="0" w:color="auto"/>
            </w:tcBorders>
            <w:shd w:val="clear" w:color="auto" w:fill="BDD6EE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  <w:t xml:space="preserve">B-I – </w:t>
            </w:r>
            <w:r w:rsidRPr="002652D5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>Charakteristika studijního programu</w:t>
            </w:r>
          </w:p>
        </w:tc>
      </w:tr>
      <w:tr w:rsidR="007A295B" w:rsidRPr="002652D5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Název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tenářství a mediální výchova ve vzdělávání</w:t>
            </w:r>
          </w:p>
        </w:tc>
      </w:tr>
      <w:tr w:rsidR="007A295B" w:rsidRPr="002652D5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Typ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doktorský </w:t>
            </w:r>
          </w:p>
        </w:tc>
      </w:tr>
      <w:tr w:rsidR="007A295B" w:rsidRPr="002652D5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ofil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akademicky zaměřený </w:t>
            </w:r>
          </w:p>
        </w:tc>
      </w:tr>
      <w:tr w:rsidR="007A295B" w:rsidRPr="002652D5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Forma studia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:rsidR="007A295B" w:rsidRPr="00FA106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ezenční a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kombinovaná </w:t>
            </w:r>
          </w:p>
        </w:tc>
      </w:tr>
      <w:tr w:rsidR="007A295B" w:rsidRPr="002652D5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andardní doba studia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 roky</w:t>
            </w:r>
          </w:p>
        </w:tc>
      </w:tr>
      <w:tr w:rsidR="007A295B" w:rsidRPr="002652D5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Jazyk studia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:rsidR="007A295B" w:rsidRPr="00FA106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20"/>
                <w:szCs w:val="20"/>
                <w:lang w:eastAsia="cs-CZ"/>
              </w:rPr>
            </w:pPr>
            <w:r w:rsidRPr="005A203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eský</w:t>
            </w:r>
          </w:p>
        </w:tc>
      </w:tr>
      <w:tr w:rsidR="007A295B" w:rsidRPr="002652D5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Udělovaný akademický titul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h.D.</w:t>
            </w:r>
          </w:p>
        </w:tc>
      </w:tr>
      <w:tr w:rsidR="007A295B" w:rsidRPr="002652D5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Rigorózní řízení</w:t>
            </w:r>
          </w:p>
        </w:tc>
        <w:tc>
          <w:tcPr>
            <w:tcW w:w="1543" w:type="dxa"/>
            <w:tcBorders>
              <w:bottom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ne</w:t>
            </w:r>
          </w:p>
        </w:tc>
        <w:tc>
          <w:tcPr>
            <w:tcW w:w="2835" w:type="dxa"/>
            <w:tcBorders>
              <w:bottom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Udělovaný akademický titul</w:t>
            </w:r>
          </w:p>
        </w:tc>
        <w:tc>
          <w:tcPr>
            <w:tcW w:w="1739" w:type="dxa"/>
            <w:tcBorders>
              <w:bottom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A295B" w:rsidRPr="002652D5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Garant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Mgr. Jaroslav Vala, Ph.D.</w:t>
            </w:r>
          </w:p>
        </w:tc>
      </w:tr>
      <w:tr w:rsidR="007A295B" w:rsidRPr="002652D5" w:rsidTr="001D251A"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Zaměření na přípravu k výkonu regulovaného povolání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ne</w:t>
            </w:r>
          </w:p>
        </w:tc>
      </w:tr>
      <w:tr w:rsidR="007A295B" w:rsidRPr="002652D5" w:rsidTr="001D251A"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Zaměření na přípravu odborníků z oblasti bezpečnosti České republiky 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ne</w:t>
            </w:r>
          </w:p>
        </w:tc>
      </w:tr>
      <w:tr w:rsidR="007A295B" w:rsidRPr="002652D5" w:rsidTr="001D251A">
        <w:trPr>
          <w:trHeight w:val="438"/>
        </w:trPr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Uznávací orgán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ne</w:t>
            </w:r>
          </w:p>
        </w:tc>
      </w:tr>
      <w:tr w:rsidR="007A295B" w:rsidRPr="002652D5" w:rsidTr="001D251A">
        <w:tc>
          <w:tcPr>
            <w:tcW w:w="9285" w:type="dxa"/>
            <w:gridSpan w:val="4"/>
            <w:tcBorders>
              <w:top w:val="single" w:sz="2" w:space="0" w:color="auto"/>
            </w:tcBorders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Oblast(i) </w:t>
            </w: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vzdělávání</w:t>
            </w:r>
            <w:proofErr w:type="gramEnd"/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 a u kombinovaného studijního programu podíl jednotlivých oblastí vzdělávání v %</w:t>
            </w:r>
          </w:p>
        </w:tc>
      </w:tr>
      <w:tr w:rsidR="007A295B" w:rsidRPr="002652D5" w:rsidTr="007A295B">
        <w:trPr>
          <w:trHeight w:val="755"/>
        </w:trPr>
        <w:tc>
          <w:tcPr>
            <w:tcW w:w="9285" w:type="dxa"/>
            <w:gridSpan w:val="4"/>
            <w:shd w:val="clear" w:color="auto" w:fill="FFFFFF"/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FA1065" w:rsidRDefault="007A295B" w:rsidP="001D251A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92D050"/>
                <w:sz w:val="20"/>
                <w:szCs w:val="20"/>
                <w:lang w:eastAsia="cs-CZ"/>
              </w:rPr>
            </w:pPr>
            <w:r w:rsidRPr="00B911AF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Učitelstv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100%</w:t>
            </w:r>
          </w:p>
        </w:tc>
      </w:tr>
      <w:tr w:rsidR="007A295B" w:rsidRPr="002652D5" w:rsidTr="001D251A">
        <w:trPr>
          <w:trHeight w:val="70"/>
        </w:trPr>
        <w:tc>
          <w:tcPr>
            <w:tcW w:w="9285" w:type="dxa"/>
            <w:gridSpan w:val="4"/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Cíle studia ve studijním programu</w:t>
            </w:r>
          </w:p>
        </w:tc>
      </w:tr>
      <w:tr w:rsidR="007A295B" w:rsidRPr="002652D5" w:rsidTr="001D251A">
        <w:trPr>
          <w:trHeight w:val="2108"/>
        </w:trPr>
        <w:tc>
          <w:tcPr>
            <w:tcW w:w="9285" w:type="dxa"/>
            <w:gridSpan w:val="4"/>
            <w:shd w:val="clear" w:color="auto" w:fill="FFFFFF"/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pStyle w:val="Normlnweb"/>
              <w:spacing w:before="0" w:beforeAutospacing="0" w:after="0" w:afterAutospacing="0" w:line="276" w:lineRule="auto"/>
              <w:ind w:firstLine="709"/>
              <w:jc w:val="both"/>
              <w:rPr>
                <w:sz w:val="20"/>
                <w:szCs w:val="20"/>
              </w:rPr>
            </w:pPr>
            <w:r w:rsidRPr="002652D5">
              <w:rPr>
                <w:color w:val="000000"/>
                <w:sz w:val="20"/>
                <w:szCs w:val="20"/>
              </w:rPr>
              <w:t xml:space="preserve">Doktorský studijní program </w:t>
            </w:r>
            <w:r w:rsidRPr="002652D5">
              <w:rPr>
                <w:b/>
                <w:bCs/>
                <w:color w:val="000000"/>
                <w:sz w:val="20"/>
                <w:szCs w:val="20"/>
              </w:rPr>
              <w:t xml:space="preserve">Čtenářství a mediální výchova ve vzdělávání </w:t>
            </w:r>
            <w:r w:rsidRPr="002652D5">
              <w:rPr>
                <w:bCs/>
                <w:color w:val="000000"/>
                <w:sz w:val="20"/>
                <w:szCs w:val="20"/>
              </w:rPr>
              <w:t>m</w:t>
            </w:r>
            <w:r w:rsidRPr="002652D5">
              <w:rPr>
                <w:color w:val="000000"/>
                <w:sz w:val="20"/>
                <w:szCs w:val="20"/>
              </w:rPr>
              <w:t xml:space="preserve">á přispět </w:t>
            </w:r>
            <w:r w:rsidRPr="002652D5">
              <w:rPr>
                <w:sz w:val="20"/>
                <w:szCs w:val="20"/>
              </w:rPr>
              <w:t xml:space="preserve">k rozvoji teoretické i výzkumné základny oborové didaktiky ČJL v oblasti výuky literatury a mediální gramotnosti, a tím také ke zvyšování kvality vzdělávání v daných oblastech. </w:t>
            </w:r>
          </w:p>
          <w:p w:rsidR="007A295B" w:rsidRPr="002652D5" w:rsidRDefault="007A295B" w:rsidP="001D251A">
            <w:pPr>
              <w:pStyle w:val="Normlnweb"/>
              <w:spacing w:before="0" w:beforeAutospacing="0" w:after="0" w:afterAutospacing="0" w:line="276" w:lineRule="auto"/>
              <w:ind w:firstLine="709"/>
              <w:jc w:val="both"/>
              <w:rPr>
                <w:sz w:val="20"/>
                <w:szCs w:val="20"/>
              </w:rPr>
            </w:pPr>
            <w:r w:rsidRPr="002652D5">
              <w:rPr>
                <w:sz w:val="20"/>
                <w:szCs w:val="20"/>
              </w:rPr>
              <w:t>S literární výchovou souvisí zejména podpora a rozvoj čtenářství u žáků. Zvládnutí potřebných čtenářských strategií výrazně přispívá k posilování čtenářské gramotnosti, která je nezbytným předpokladem pro gramotnosti mediální.</w:t>
            </w:r>
          </w:p>
          <w:p w:rsidR="007A295B" w:rsidRPr="002652D5" w:rsidRDefault="007A295B" w:rsidP="001D251A">
            <w:pPr>
              <w:pStyle w:val="Normlnweb"/>
              <w:spacing w:before="0" w:beforeAutospacing="0" w:after="0" w:afterAutospacing="0" w:line="276" w:lineRule="auto"/>
              <w:ind w:firstLine="709"/>
              <w:jc w:val="both"/>
              <w:rPr>
                <w:color w:val="000000"/>
                <w:sz w:val="20"/>
                <w:szCs w:val="20"/>
              </w:rPr>
            </w:pPr>
            <w:r w:rsidRPr="002652D5">
              <w:rPr>
                <w:sz w:val="20"/>
                <w:szCs w:val="20"/>
              </w:rPr>
              <w:t>DSP je v souladu s </w:t>
            </w:r>
            <w:r w:rsidRPr="002652D5">
              <w:rPr>
                <w:i/>
                <w:sz w:val="20"/>
                <w:szCs w:val="20"/>
              </w:rPr>
              <w:t>Národní strategií podpory základních gramotností v základním vzdělávání</w:t>
            </w:r>
            <w:r w:rsidRPr="002652D5">
              <w:rPr>
                <w:sz w:val="20"/>
                <w:szCs w:val="20"/>
              </w:rPr>
              <w:t xml:space="preserve">. Základní gramotnosti jsou nezbytnou podmínkou pro získání klíčových kompetencí i pro dosažení dalších důležitých cílů vzdělávání a odborné přípravy. Z výsledků mezinárodních výzkumů současně vyplývá, že úroveň čtenářské gramotnosti je dlouhodobým problémem českého školství. </w:t>
            </w:r>
          </w:p>
          <w:p w:rsidR="007A295B" w:rsidRPr="002652D5" w:rsidRDefault="007A295B" w:rsidP="001D251A">
            <w:pPr>
              <w:pStyle w:val="Normlnweb"/>
              <w:spacing w:before="0" w:beforeAutospacing="0" w:after="0" w:afterAutospacing="0" w:line="276" w:lineRule="auto"/>
              <w:ind w:firstLine="708"/>
              <w:jc w:val="both"/>
              <w:rPr>
                <w:color w:val="000000"/>
                <w:sz w:val="20"/>
                <w:szCs w:val="20"/>
              </w:rPr>
            </w:pPr>
            <w:r w:rsidRPr="002652D5">
              <w:rPr>
                <w:color w:val="000000"/>
                <w:sz w:val="20"/>
                <w:szCs w:val="20"/>
              </w:rPr>
              <w:t xml:space="preserve">DSP v oblasti mediální výchovy vychází také z nového Evropského rámce digitálních kompetencí </w:t>
            </w:r>
            <w:proofErr w:type="spellStart"/>
            <w:r w:rsidRPr="002652D5">
              <w:rPr>
                <w:color w:val="000000"/>
                <w:sz w:val="20"/>
                <w:szCs w:val="20"/>
              </w:rPr>
              <w:t>DigCompEdu</w:t>
            </w:r>
            <w:proofErr w:type="spellEnd"/>
            <w:r w:rsidRPr="002652D5">
              <w:rPr>
                <w:color w:val="000000"/>
                <w:sz w:val="20"/>
                <w:szCs w:val="20"/>
              </w:rPr>
              <w:t xml:space="preserve">, který klade na pedagogy všech úrovní řadu požadavků spadajících do oblasti profesních, pedagogických a také tzv. transversálních kompetencí. </w:t>
            </w:r>
            <w:proofErr w:type="spellStart"/>
            <w:r w:rsidRPr="002652D5">
              <w:rPr>
                <w:color w:val="000000"/>
                <w:sz w:val="20"/>
                <w:szCs w:val="20"/>
              </w:rPr>
              <w:t>DigCompEdu</w:t>
            </w:r>
            <w:proofErr w:type="spellEnd"/>
            <w:r w:rsidRPr="002652D5">
              <w:rPr>
                <w:color w:val="000000"/>
                <w:sz w:val="20"/>
                <w:szCs w:val="20"/>
              </w:rPr>
              <w:t xml:space="preserve"> upozorňuje mimo jiné na důležitost posilování m</w:t>
            </w:r>
            <w:r>
              <w:rPr>
                <w:color w:val="000000"/>
                <w:sz w:val="20"/>
                <w:szCs w:val="20"/>
              </w:rPr>
              <w:t>ediální gramotnosti v </w:t>
            </w:r>
            <w:r w:rsidRPr="00592972">
              <w:rPr>
                <w:color w:val="000000"/>
                <w:sz w:val="20"/>
                <w:szCs w:val="20"/>
              </w:rPr>
              <w:t>populaci, a to nejen v oblasti školství, ale v rámci celé společnosti. Za kritické</w:t>
            </w:r>
            <w:r w:rsidRPr="002652D5">
              <w:rPr>
                <w:color w:val="000000"/>
                <w:sz w:val="20"/>
                <w:szCs w:val="20"/>
              </w:rPr>
              <w:t xml:space="preserve"> prvky pak označuje mimo jiného schopnost číst s porozuměním, schopnost ověřovat pravdivost informací, schopnost odlišovat relevanci zdrojů, schopnost hodnotit mediální obsahy, schopnost tvořit vlastní obsahy, schopnost posuzovat záměr tvůrců mediálních sdělení, schopnost orientovat se v obsahu publikovaném v prostředí internetu (především v rámci tzv. </w:t>
            </w:r>
            <w:proofErr w:type="spellStart"/>
            <w:r w:rsidRPr="002652D5">
              <w:rPr>
                <w:color w:val="000000"/>
                <w:sz w:val="20"/>
                <w:szCs w:val="20"/>
              </w:rPr>
              <w:t>socnetů</w:t>
            </w:r>
            <w:proofErr w:type="spellEnd"/>
            <w:r w:rsidRPr="002652D5">
              <w:rPr>
                <w:color w:val="000000"/>
                <w:sz w:val="20"/>
                <w:szCs w:val="20"/>
              </w:rPr>
              <w:t xml:space="preserve">), rozpoznávat prvky manipulace  apod. </w:t>
            </w:r>
          </w:p>
          <w:p w:rsidR="007A295B" w:rsidRPr="002652D5" w:rsidRDefault="007A295B" w:rsidP="001D251A">
            <w:pPr>
              <w:pStyle w:val="Normlnweb"/>
              <w:spacing w:before="0" w:beforeAutospacing="0" w:after="0" w:afterAutospacing="0" w:line="276" w:lineRule="auto"/>
              <w:ind w:firstLine="708"/>
              <w:jc w:val="both"/>
              <w:rPr>
                <w:sz w:val="20"/>
                <w:szCs w:val="20"/>
              </w:rPr>
            </w:pPr>
            <w:r w:rsidRPr="002652D5">
              <w:rPr>
                <w:color w:val="000000"/>
                <w:sz w:val="20"/>
                <w:szCs w:val="20"/>
              </w:rPr>
              <w:t>Cílem tohoto programu je především propojit synergicky oba typy gramotností a vybavit studenty novými druhy kompetencí (znalostmi a dovednostmi z oblasti čtenářské a mediální gramotnosti), které mohou efektivně převádět do své vlastní praxe.</w:t>
            </w:r>
          </w:p>
          <w:p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b/>
                <w:sz w:val="20"/>
                <w:szCs w:val="20"/>
              </w:rPr>
              <w:t>CÍLE STUDIA</w:t>
            </w:r>
          </w:p>
          <w:p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Studium v DSP </w:t>
            </w:r>
            <w:r w:rsidRPr="002652D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Čtenářství a mediální výchova ve vzdělávání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je sestaveno ze tří částí: </w:t>
            </w:r>
          </w:p>
          <w:p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1. studijní část (přednášky, semináře, samostatné studium, zkoušky z povinných a povinně volitelných předmětů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2. vědecká část (vědec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výzkumná a publikační činnost);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3. pedagogická část (výuka a ostatní příbuzné činnosti).</w:t>
            </w:r>
          </w:p>
          <w:p w:rsidR="007A295B" w:rsidRPr="00DE7260" w:rsidRDefault="007A295B" w:rsidP="001D251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E7260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Po zdárném dokončení doktorského studijního programu bude absolvent schopen: 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přistupovat k tématu své odbornosti systémově a interdisciplinárně; 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v širším kontextu společenské reality prezentovat, kriticky reflektovat a interpretovat aktuální trendy ve výuce literární výchovy, mediální výchovy a v oblasti rozvoje čtenářské a mediální gramotnosti u nás i v zahraničí, a to zejména ve vztahu ke své odborné profilaci;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při zachování etických zásad samostatně koncipovat a realizovat empirické výzkumy směřující k rozšíření a obohacení stavu vědeckého poznání v souladu s relevantními diskurzy pedagogických věd;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prezentovat, argumentovat a obhajovat výsledky své vlastní vědecko-výzkumné činnosti a konfrontovat jejich závěry s výstupy vědecké práce českých i zahraničních badatelů, a to například prostřednictvím publikační činnosti jak v tuzemských, tak i v zahraničních uznávaných časopisech s náročným recenzním řízením;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podílet se na vědecko-výzkumné projektové a grantové činnosti i v rámci větších vědeckých týmů;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využít komplexní znalosti v oblasti kritického myšlení, čtenářské i mediální gramotnosti a dále je prohlubovat;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identifikovat i </w:t>
            </w:r>
            <w:proofErr w:type="spellStart"/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kontextualizovat</w:t>
            </w:r>
            <w:proofErr w:type="spellEnd"/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problémy v oblasti čtenářské a mediální gramotnosti a navrhovat jejich řešení;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uplatňovat aktivní žákovské učení pro obnovu a zlepšování škol, školských systémů a institucí vysokoškolského vzdělávání;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formulovat vize výuky a učení, které jsou založeny na aktuálních výzkumných zjištěních včetně zahraničních zkušeností;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aktivně a erudovaně komunikovat na téma své odbornosti v jednom cizím jazyce minimálně na úrovni B2;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implementovat téma své odbornosti do výuky na VŠ.</w:t>
            </w:r>
          </w:p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A295B" w:rsidRPr="002652D5" w:rsidTr="001D251A">
        <w:trPr>
          <w:trHeight w:val="187"/>
        </w:trPr>
        <w:tc>
          <w:tcPr>
            <w:tcW w:w="9285" w:type="dxa"/>
            <w:gridSpan w:val="4"/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lastRenderedPageBreak/>
              <w:t>Profil absolventa studijního programu</w:t>
            </w:r>
          </w:p>
        </w:tc>
      </w:tr>
      <w:tr w:rsidR="007A295B" w:rsidRPr="002652D5" w:rsidTr="001D251A">
        <w:trPr>
          <w:trHeight w:val="2694"/>
        </w:trPr>
        <w:tc>
          <w:tcPr>
            <w:tcW w:w="9285" w:type="dxa"/>
            <w:gridSpan w:val="4"/>
            <w:shd w:val="clear" w:color="auto" w:fill="FFFFFF"/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Absolvent disponuje hlubokými znalostmi ve vybraných oborových, didaktických, pedagogicko-psychologických a dalších souvisejících disciplínách. Je také seznámen s hlavními trendy v současném národním i zahraničním přístupu k rozvoji čtenářské a mediální gramotnosti.</w:t>
            </w:r>
          </w:p>
          <w:p w:rsidR="007A295B" w:rsidRPr="002652D5" w:rsidRDefault="007A295B" w:rsidP="001D251A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Absolvent dále ovládá metodologii výzkumu v pedagogických oborech, metody získávání dat, příslušné statistické metody hodnocení dat stejně jako další analytické metody. </w:t>
            </w:r>
          </w:p>
          <w:p w:rsidR="007A295B" w:rsidRPr="00DE7260" w:rsidRDefault="007A295B" w:rsidP="001D251A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Absolvent dokáže komunikovat v anglickém jazyce a je schopen využívat nabídky českých i zahraničních grantových agentur, které v současné době financují výzkumnou činnost formou grantových projektů. Dále dokáže prezentovat výsledky své výzkumné činnosti formou publikací v národních i zahraničních časopisech. Ve zvoleném oboru jsou absolventi schopni samostatné vědeckovýzkumné činnosti a mohou se uplatnit v pedagogické i výzkumné činnosti na vysokých školách, nebo v dalších oblastech výzkumu.</w:t>
            </w:r>
          </w:p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A295B" w:rsidRPr="002652D5" w:rsidTr="001D251A">
        <w:trPr>
          <w:trHeight w:val="185"/>
        </w:trPr>
        <w:tc>
          <w:tcPr>
            <w:tcW w:w="9285" w:type="dxa"/>
            <w:gridSpan w:val="4"/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avidla a podmínky pro tvorbu studijních plánů</w:t>
            </w:r>
          </w:p>
        </w:tc>
      </w:tr>
      <w:tr w:rsidR="007A295B" w:rsidRPr="002652D5" w:rsidTr="001D251A">
        <w:trPr>
          <w:trHeight w:val="1559"/>
        </w:trPr>
        <w:tc>
          <w:tcPr>
            <w:tcW w:w="9285" w:type="dxa"/>
            <w:gridSpan w:val="4"/>
            <w:shd w:val="clear" w:color="auto" w:fill="FFFFFF"/>
          </w:tcPr>
          <w:p w:rsidR="007A295B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Jedná se o studijní program bez specializace.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tudijní plán je tvořen 6 povinnými předměty včetně cizího jazyka (každý za 7 kreditů, tj. celkem 4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kreditů) a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2 povinně volitelnými předměty (každý za 7 kreditů, tj. celkem 14 kreditů), které si student volí v souladu se zaměřením své dizertační práce. 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DE7260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Dále náplň studijního plánu tvoří </w:t>
            </w:r>
            <w:r w:rsidRPr="005A203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pedagogické aktivity 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- výuka studenta (každá za 7 kreditů, tj. celkem 14 kreditů), absolvování zahraniční vědecko-výzkumné stáže (20 kreditů), plnění vědecké, publikační a tvůrčí činnosti (86 kreditů), dále obhajoba projektu disertační práce (10kreditů), zpracování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isertační práce (40 kreditů) a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ostatní odborné aktivity (14 kreditů).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Koncepce programu tedy respektuje požadavky Dlouhodobého záměru vzdělávání a rozvoje vzdělávací a vědecké, výzkumné, vývojové a inovační, umělecké a další tvůrčí činnosti pro oblast vysokých škol na období 2016–2020, 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lastRenderedPageBreak/>
              <w:t>Dlouhodobý záměr činnosti Univerzity Palackého v Olomouci a Dlouhodobý záměr Pedagogické fakulty Univerzity Palackého v Olomouci. Je v souladu se Strategií vzdělávací politiky České republiky.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A295B" w:rsidRPr="002652D5" w:rsidTr="001D251A">
        <w:trPr>
          <w:trHeight w:val="258"/>
        </w:trPr>
        <w:tc>
          <w:tcPr>
            <w:tcW w:w="9285" w:type="dxa"/>
            <w:gridSpan w:val="4"/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lastRenderedPageBreak/>
              <w:t xml:space="preserve"> Podmínky k přijetí ke studiu</w:t>
            </w:r>
          </w:p>
        </w:tc>
      </w:tr>
      <w:tr w:rsidR="007A295B" w:rsidRPr="002652D5" w:rsidTr="001D251A">
        <w:trPr>
          <w:trHeight w:val="1327"/>
        </w:trPr>
        <w:tc>
          <w:tcPr>
            <w:tcW w:w="9285" w:type="dxa"/>
            <w:gridSpan w:val="4"/>
            <w:shd w:val="clear" w:color="auto" w:fill="FFFFFF"/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5A203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ODMÍNKY PŘIJETÍ DO DSP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</w:p>
          <w:p w:rsidR="007A295B" w:rsidRPr="00592972" w:rsidRDefault="007A295B" w:rsidP="001D251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29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stupní požadavky: 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Úspěšné absolvování navazujícího magisterskéh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A2030">
              <w:rPr>
                <w:rFonts w:ascii="Times New Roman" w:hAnsi="Times New Roman" w:cs="Times New Roman"/>
                <w:sz w:val="20"/>
                <w:szCs w:val="20"/>
              </w:rPr>
              <w:t>neb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magisterského studia v programech úzce souvisejících s programem DSP (blíže viz návaznost na další typy studijních programů).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Úspěšné vykonání přijímací zkoušky. </w:t>
            </w:r>
          </w:p>
          <w:p w:rsidR="007A295B" w:rsidRPr="002652D5" w:rsidRDefault="007A295B" w:rsidP="007A295B">
            <w:pPr>
              <w:pStyle w:val="Odstavecseseznamem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Předpoklady pro vědeckou a tvůrčí činnost doložené soupisem odborné publikační č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nosti, účastí na </w:t>
            </w:r>
            <w:r w:rsidRPr="005A2030">
              <w:rPr>
                <w:rFonts w:ascii="Times New Roman" w:hAnsi="Times New Roman" w:cs="Times New Roman"/>
                <w:sz w:val="20"/>
                <w:szCs w:val="20"/>
              </w:rPr>
              <w:t>konferencích a seminářích, popřípadě přehledem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tvůrčí činnosti (např. projekty, metodické pomůcky, workshopy a další). 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ožadavky přijímací zkoušky:</w:t>
            </w:r>
          </w:p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1. Aktivní znalost jednoho cizího jazyka (angličtina, němčina, ruština) na úrovni jazykových zkoušek v rámci vysokoškolského studia.</w:t>
            </w:r>
          </w:p>
          <w:p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2. Předložení tezí projektu připravované dizertační práce zaměřené na oblast čtenářství a mediální gramotnost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3. Předložení soupisu prostudovaných odborných prací (monografie, sborníky z konferencí, časopisecké studi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tuzemské i zahraniční provenience aj.). Prokázání základních vědomostí a uceleného přehledu z daného oboru. V rámci ústní přijímací zkoušky obhajují uchazeči záměr tématu dizertační práce. V rámci rozpravy k záměru tématu dizertační práce také uchazeči prokazují své komunikační kompetence v jednom světovém jazyce.</w:t>
            </w:r>
          </w:p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</w:tc>
      </w:tr>
      <w:tr w:rsidR="007A295B" w:rsidRPr="002652D5" w:rsidTr="001D251A">
        <w:trPr>
          <w:trHeight w:val="268"/>
        </w:trPr>
        <w:tc>
          <w:tcPr>
            <w:tcW w:w="9285" w:type="dxa"/>
            <w:gridSpan w:val="4"/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Návaznost na další typy studijních programů</w:t>
            </w:r>
          </w:p>
        </w:tc>
      </w:tr>
      <w:tr w:rsidR="007A295B" w:rsidRPr="002652D5" w:rsidTr="001D251A">
        <w:trPr>
          <w:trHeight w:val="2651"/>
        </w:trPr>
        <w:tc>
          <w:tcPr>
            <w:tcW w:w="9285" w:type="dxa"/>
            <w:gridSpan w:val="4"/>
            <w:shd w:val="clear" w:color="auto" w:fill="FFFFFF"/>
          </w:tcPr>
          <w:p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Ke studiu budou přijímáni absolventi navazujícího magisterského a magisterského studia v programech: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 xml:space="preserve">učitelství českého jazyka a literatury, 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>učitelství mateřského jazyka a literatury,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>učitelství cizího jazyka a literatury,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>učitelství pro 1. stupeň základních škol,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>učitelství pro mateřské školy,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>magisterských programů úzce souvisejících s programem studia (přijímací komise rozhodne na základě posouzení doložených podkladů o absolvování studia): např. učitelství základů společenských věd,  mediální  studia, bohemistika apod.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V případě, že uchazeč nevystudoval učitelský studijní program, je třeba si před zahájením studia DSP doplnit vzdělání v oblasti učitelské </w:t>
            </w:r>
            <w:r w:rsidRPr="005A203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působilosti v rámci pedagogických věd.</w:t>
            </w: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592972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592972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Zařazení DSP podle oblasti vzdělávání (NAÚ): </w:t>
            </w:r>
          </w:p>
          <w:p w:rsidR="007A295B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  <w:lang w:eastAsia="cs-CZ"/>
              </w:rPr>
            </w:pPr>
            <w:r w:rsidRPr="00592972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Učitelství – </w:t>
            </w:r>
            <w:r w:rsidRPr="005A203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ematický okruh oborová didaktika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         </w:t>
            </w:r>
          </w:p>
          <w:p w:rsidR="007A295B" w:rsidRPr="00DE7260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</w:tc>
      </w:tr>
    </w:tbl>
    <w:p w:rsidR="007A295B" w:rsidRDefault="007A295B" w:rsidP="007A295B"/>
    <w:p w:rsidR="007A295B" w:rsidRDefault="007A295B">
      <w:pPr>
        <w:spacing w:after="0" w:line="240" w:lineRule="auto"/>
      </w:pPr>
      <w:r>
        <w:br w:type="page"/>
      </w:r>
    </w:p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510"/>
        <w:gridCol w:w="5775"/>
      </w:tblGrid>
      <w:tr w:rsidR="007A295B" w:rsidRPr="002652D5" w:rsidTr="001D251A">
        <w:tc>
          <w:tcPr>
            <w:tcW w:w="9286" w:type="dxa"/>
            <w:gridSpan w:val="2"/>
            <w:tcBorders>
              <w:bottom w:val="double" w:sz="4" w:space="0" w:color="auto"/>
            </w:tcBorders>
            <w:shd w:val="clear" w:color="auto" w:fill="BDD6EE"/>
          </w:tcPr>
          <w:p w:rsidR="007A295B" w:rsidRPr="002652D5" w:rsidRDefault="007A295B" w:rsidP="007A29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  <w:lastRenderedPageBreak/>
              <w:t>B-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  <w:t>IIb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  <w:t xml:space="preserve"> – Studijní plán</w:t>
            </w:r>
          </w:p>
        </w:tc>
      </w:tr>
      <w:tr w:rsidR="007A295B" w:rsidRPr="002652D5" w:rsidTr="001D251A">
        <w:tc>
          <w:tcPr>
            <w:tcW w:w="3510" w:type="dxa"/>
            <w:shd w:val="clear" w:color="auto" w:fill="F7CAAC"/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udijní povinnosti</w:t>
            </w:r>
          </w:p>
        </w:tc>
        <w:tc>
          <w:tcPr>
            <w:tcW w:w="5776" w:type="dxa"/>
            <w:tcBorders>
              <w:bottom w:val="nil"/>
            </w:tcBorders>
          </w:tcPr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A295B" w:rsidRPr="002652D5" w:rsidTr="007A295B">
        <w:trPr>
          <w:trHeight w:val="70"/>
        </w:trPr>
        <w:tc>
          <w:tcPr>
            <w:tcW w:w="9286" w:type="dxa"/>
            <w:gridSpan w:val="2"/>
            <w:tcBorders>
              <w:top w:val="nil"/>
            </w:tcBorders>
          </w:tcPr>
          <w:p w:rsidR="007A295B" w:rsidRPr="002652D5" w:rsidRDefault="007A295B" w:rsidP="001D25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ulka 1: </w:t>
            </w:r>
            <w:r w:rsidRPr="002652D5">
              <w:rPr>
                <w:rFonts w:ascii="Times New Roman" w:hAnsi="Times New Roman" w:cs="Times New Roman"/>
                <w:i/>
                <w:sz w:val="20"/>
                <w:szCs w:val="20"/>
              </w:rPr>
              <w:t>Studijní plán</w:t>
            </w:r>
          </w:p>
          <w:tbl>
            <w:tblPr>
              <w:tblStyle w:val="TableNormal"/>
              <w:tblW w:w="0" w:type="auto"/>
              <w:tblInd w:w="11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157"/>
              <w:gridCol w:w="3969"/>
              <w:gridCol w:w="1701"/>
            </w:tblGrid>
            <w:tr w:rsidR="007A295B" w:rsidRPr="002652D5" w:rsidTr="001D251A">
              <w:trPr>
                <w:trHeight w:val="537"/>
              </w:trPr>
              <w:tc>
                <w:tcPr>
                  <w:tcW w:w="2157" w:type="dxa"/>
                  <w:shd w:val="clear" w:color="auto" w:fill="E7E6E6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  <w:shd w:val="clear" w:color="auto" w:fill="E7E6E6"/>
                </w:tcPr>
                <w:p w:rsidR="007A295B" w:rsidRDefault="007A295B" w:rsidP="001D251A">
                  <w:pPr>
                    <w:pStyle w:val="TableParagraph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 xml:space="preserve">DSP Čtenářství a mediální výchova </w:t>
                  </w:r>
                </w:p>
                <w:p w:rsidR="007A295B" w:rsidRPr="002652D5" w:rsidRDefault="007A295B" w:rsidP="001D251A">
                  <w:pPr>
                    <w:pStyle w:val="TableParagraph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ve vzdělávání</w:t>
                  </w:r>
                </w:p>
              </w:tc>
              <w:tc>
                <w:tcPr>
                  <w:tcW w:w="1701" w:type="dxa"/>
                  <w:shd w:val="clear" w:color="auto" w:fill="E7E6E6"/>
                </w:tcPr>
                <w:p w:rsidR="007A295B" w:rsidRPr="002652D5" w:rsidRDefault="007A295B" w:rsidP="001D251A">
                  <w:pPr>
                    <w:pStyle w:val="TableParagraph"/>
                    <w:spacing w:before="136"/>
                    <w:ind w:right="98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Kredity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Povinné</w:t>
                  </w: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1. předmět</w:t>
                  </w: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2. předmět</w:t>
                  </w: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3. předmět</w:t>
                  </w: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4. předmět</w:t>
                  </w: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5. předmět</w:t>
                  </w: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:rsidTr="001D251A">
              <w:trPr>
                <w:trHeight w:val="302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spacing w:before="33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3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>
                    <w:rPr>
                      <w:rFonts w:ascii="Times New Roman" w:hAnsi="Times New Roman" w:cs="Times New Roman"/>
                      <w:w w:val="95"/>
                      <w:sz w:val="20"/>
                      <w:szCs w:val="20"/>
                      <w:lang w:val="cs-CZ"/>
                    </w:rPr>
                    <w:t>6. předm</w:t>
                  </w:r>
                  <w:r w:rsidRPr="002652D5">
                    <w:rPr>
                      <w:rFonts w:ascii="Times New Roman" w:hAnsi="Times New Roman" w:cs="Times New Roman"/>
                      <w:w w:val="95"/>
                      <w:sz w:val="20"/>
                      <w:szCs w:val="20"/>
                      <w:lang w:val="cs-CZ"/>
                    </w:rPr>
                    <w:t>ět – cizí jazyk</w:t>
                  </w: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33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  <w:shd w:val="clear" w:color="auto" w:fill="A6A6A6" w:themeFill="background1" w:themeFillShade="A6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Povinné celkem</w:t>
                  </w:r>
                </w:p>
              </w:tc>
              <w:tc>
                <w:tcPr>
                  <w:tcW w:w="3969" w:type="dxa"/>
                  <w:shd w:val="clear" w:color="auto" w:fill="A6A6A6" w:themeFill="background1" w:themeFillShade="A6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6A6A6" w:themeFill="background1" w:themeFillShade="A6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6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5"/>
                      <w:sz w:val="20"/>
                      <w:szCs w:val="20"/>
                      <w:lang w:val="cs-CZ"/>
                    </w:rPr>
                    <w:t>42</w:t>
                  </w:r>
                </w:p>
              </w:tc>
            </w:tr>
            <w:tr w:rsidR="007A295B" w:rsidRPr="002652D5" w:rsidTr="001D251A">
              <w:trPr>
                <w:trHeight w:val="300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Povinně volitelné</w:t>
                  </w: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1. předmět</w:t>
                  </w: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2. předmět</w:t>
                  </w: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:rsidTr="001D251A">
              <w:trPr>
                <w:trHeight w:val="537"/>
              </w:trPr>
              <w:tc>
                <w:tcPr>
                  <w:tcW w:w="2157" w:type="dxa"/>
                  <w:shd w:val="clear" w:color="auto" w:fill="A6A6A6" w:themeFill="background1" w:themeFillShade="A6"/>
                </w:tcPr>
                <w:p w:rsidR="007A295B" w:rsidRPr="002652D5" w:rsidRDefault="007A295B" w:rsidP="001D251A">
                  <w:pPr>
                    <w:pStyle w:val="TableParagraph"/>
                    <w:spacing w:before="2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Povinně volitelné</w:t>
                  </w:r>
                </w:p>
                <w:p w:rsidR="007A295B" w:rsidRPr="002652D5" w:rsidRDefault="007A295B" w:rsidP="001D251A">
                  <w:pPr>
                    <w:pStyle w:val="TableParagraph"/>
                    <w:spacing w:before="11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95"/>
                      <w:sz w:val="20"/>
                      <w:szCs w:val="20"/>
                      <w:lang w:val="cs-CZ"/>
                    </w:rPr>
                    <w:t>celkem</w:t>
                  </w:r>
                </w:p>
              </w:tc>
              <w:tc>
                <w:tcPr>
                  <w:tcW w:w="3969" w:type="dxa"/>
                  <w:shd w:val="clear" w:color="auto" w:fill="A6A6A6" w:themeFill="background1" w:themeFillShade="A6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6A6A6" w:themeFill="background1" w:themeFillShade="A6"/>
                </w:tcPr>
                <w:p w:rsidR="007A295B" w:rsidRPr="002652D5" w:rsidRDefault="007A295B" w:rsidP="001D251A">
                  <w:pPr>
                    <w:pStyle w:val="TableParagraph"/>
                    <w:spacing w:before="134"/>
                    <w:ind w:right="56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5"/>
                      <w:sz w:val="20"/>
                      <w:szCs w:val="20"/>
                      <w:lang w:val="cs-CZ"/>
                    </w:rPr>
                    <w:t>14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  <w:shd w:val="clear" w:color="auto" w:fill="A6A6A6" w:themeFill="background1" w:themeFillShade="A6"/>
                </w:tcPr>
                <w:p w:rsidR="007A295B" w:rsidRPr="002652D5" w:rsidRDefault="007A295B" w:rsidP="001D251A">
                  <w:pPr>
                    <w:pStyle w:val="TableParagraph"/>
                    <w:spacing w:before="33" w:line="246" w:lineRule="exact"/>
                    <w:ind w:left="122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95"/>
                      <w:sz w:val="20"/>
                      <w:szCs w:val="20"/>
                      <w:lang w:val="cs-CZ"/>
                    </w:rPr>
                    <w:t>Celkem předměty</w:t>
                  </w:r>
                </w:p>
              </w:tc>
              <w:tc>
                <w:tcPr>
                  <w:tcW w:w="3969" w:type="dxa"/>
                  <w:shd w:val="clear" w:color="auto" w:fill="A6A6A6" w:themeFill="background1" w:themeFillShade="A6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6A6A6" w:themeFill="background1" w:themeFillShade="A6"/>
                </w:tcPr>
                <w:p w:rsidR="007A295B" w:rsidRPr="002652D5" w:rsidRDefault="007A295B" w:rsidP="001D251A">
                  <w:pPr>
                    <w:pStyle w:val="TableParagraph"/>
                    <w:spacing w:before="33" w:line="246" w:lineRule="exact"/>
                    <w:ind w:right="57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56</w:t>
                  </w:r>
                </w:p>
              </w:tc>
            </w:tr>
            <w:tr w:rsidR="007A295B" w:rsidRPr="002652D5" w:rsidTr="001D251A">
              <w:trPr>
                <w:trHeight w:val="537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spacing w:before="2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Pedagogická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 xml:space="preserve"> činnost</w:t>
                  </w: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line="246" w:lineRule="exac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1. výuka předmětu 1 semestr</w:t>
                  </w: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136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:rsidTr="001D251A">
              <w:trPr>
                <w:trHeight w:val="302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spacing w:before="33" w:line="249" w:lineRule="exac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2. výuka předmětu 1 semestr</w:t>
                  </w: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spacing w:before="16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:rsidTr="001D251A">
              <w:trPr>
                <w:trHeight w:val="537"/>
              </w:trPr>
              <w:tc>
                <w:tcPr>
                  <w:tcW w:w="2157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line="255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Pedagogická</w:t>
                  </w:r>
                </w:p>
                <w:p w:rsidR="007A295B" w:rsidRPr="002652D5" w:rsidRDefault="007A295B" w:rsidP="001D251A">
                  <w:pPr>
                    <w:pStyle w:val="TableParagraph"/>
                    <w:spacing w:before="13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činnost celkem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134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14</w:t>
                  </w:r>
                </w:p>
              </w:tc>
            </w:tr>
            <w:tr w:rsidR="007A295B" w:rsidRPr="002652D5" w:rsidTr="001D251A">
              <w:trPr>
                <w:trHeight w:val="1304"/>
              </w:trPr>
              <w:tc>
                <w:tcPr>
                  <w:tcW w:w="2157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:rsidR="007A295B" w:rsidRPr="002652D5" w:rsidRDefault="007A295B" w:rsidP="001D251A">
                  <w:pPr>
                    <w:pStyle w:val="TableParagraph"/>
                    <w:spacing w:before="3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:rsidR="007A295B" w:rsidRPr="002652D5" w:rsidRDefault="007A295B" w:rsidP="001D251A">
                  <w:pPr>
                    <w:pStyle w:val="TableParagraph"/>
                    <w:spacing w:line="252" w:lineRule="auto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Vědecko-výzkumná stáž (1 měsíc)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Stáž slouží k rozšíření odborných znalostí doktoranda a zaměření stáže odpovídá tématu disertační práce.</w:t>
                  </w:r>
                </w:p>
                <w:p w:rsidR="007A295B" w:rsidRPr="002652D5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Výsledky stáže musí student obhájit</w:t>
                  </w:r>
                </w:p>
                <w:p w:rsidR="007A295B" w:rsidRPr="002652D5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formou závěrečné zprávy.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:rsidR="007A295B" w:rsidRPr="002652D5" w:rsidRDefault="007A295B" w:rsidP="001D251A">
                  <w:pPr>
                    <w:pStyle w:val="TableParagraph"/>
                    <w:spacing w:before="1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:rsidR="007A295B" w:rsidRPr="002652D5" w:rsidRDefault="007A295B" w:rsidP="001D251A">
                  <w:pPr>
                    <w:pStyle w:val="TableParagraph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20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:rsidTr="001D251A">
              <w:trPr>
                <w:trHeight w:val="972"/>
              </w:trPr>
              <w:tc>
                <w:tcPr>
                  <w:tcW w:w="2157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13" w:line="252" w:lineRule="auto"/>
                    <w:ind w:left="71" w:right="98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Vědecká,</w:t>
                  </w:r>
                </w:p>
                <w:p w:rsidR="007A295B" w:rsidRPr="002652D5" w:rsidRDefault="007A295B" w:rsidP="001D251A">
                  <w:pPr>
                    <w:pStyle w:val="TableParagraph"/>
                    <w:spacing w:before="13" w:line="252" w:lineRule="auto"/>
                    <w:ind w:left="71" w:right="98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publikační a tvůrčí činnost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:rsidR="007A295B" w:rsidRPr="005A2030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Publikace (odborná kniha, článek aj.). Aktivní účast na vědecké konferenci. Recenze.</w:t>
                  </w:r>
                </w:p>
                <w:p w:rsidR="007A295B" w:rsidRPr="005A2030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Zapojení do výzkumného projektu.</w:t>
                  </w:r>
                </w:p>
                <w:p w:rsidR="007A295B" w:rsidRPr="005A2030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i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Umělecký výstup (max. 20 kreditů).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:rsidR="007A295B" w:rsidRPr="002652D5" w:rsidRDefault="007A295B" w:rsidP="001D251A">
                  <w:pPr>
                    <w:pStyle w:val="TableParagraph"/>
                    <w:spacing w:before="5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:rsidR="007A295B" w:rsidRPr="002652D5" w:rsidRDefault="007A295B" w:rsidP="001D251A">
                  <w:pPr>
                    <w:pStyle w:val="TableParagraph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86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  <w:shd w:val="clear" w:color="auto" w:fill="auto"/>
                </w:tcPr>
                <w:p w:rsidR="007A295B" w:rsidRPr="005A2030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:rsidTr="001D251A">
              <w:trPr>
                <w:trHeight w:val="806"/>
              </w:trPr>
              <w:tc>
                <w:tcPr>
                  <w:tcW w:w="2157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134" w:line="252" w:lineRule="auto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Obhajoba projektu disertační práce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:rsidR="007A295B" w:rsidRPr="005A2030" w:rsidRDefault="007A295B" w:rsidP="001D251A">
                  <w:pPr>
                    <w:pStyle w:val="TableParagraph"/>
                    <w:spacing w:before="1" w:line="249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Student obhájí v rámci doktorské zkoušky teze (projekt) disertační práce.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3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:rsidR="007A295B" w:rsidRPr="002652D5" w:rsidRDefault="007A295B" w:rsidP="001D251A">
                  <w:pPr>
                    <w:pStyle w:val="TableParagraph"/>
                    <w:spacing w:before="1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10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  <w:shd w:val="clear" w:color="auto" w:fill="auto"/>
                </w:tcPr>
                <w:p w:rsidR="007A295B" w:rsidRPr="005A2030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:rsidTr="001D251A">
              <w:trPr>
                <w:trHeight w:val="537"/>
              </w:trPr>
              <w:tc>
                <w:tcPr>
                  <w:tcW w:w="2157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13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Zpracování</w:t>
                  </w:r>
                </w:p>
                <w:p w:rsidR="007A295B" w:rsidRPr="002652D5" w:rsidRDefault="007A295B" w:rsidP="001D251A">
                  <w:pPr>
                    <w:pStyle w:val="TableParagraph"/>
                    <w:spacing w:before="13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disertační práce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:rsidR="007A295B" w:rsidRPr="005A2030" w:rsidRDefault="007A295B" w:rsidP="001D251A">
                  <w:pPr>
                    <w:pStyle w:val="TableParagraph"/>
                    <w:spacing w:before="13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Student zpracuje kompletní disertační práci.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134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40</w:t>
                  </w:r>
                </w:p>
              </w:tc>
            </w:tr>
            <w:tr w:rsidR="007A295B" w:rsidRPr="002652D5" w:rsidTr="001D251A">
              <w:trPr>
                <w:trHeight w:val="299"/>
              </w:trPr>
              <w:tc>
                <w:tcPr>
                  <w:tcW w:w="2157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  <w:shd w:val="clear" w:color="auto" w:fill="auto"/>
                </w:tcPr>
                <w:p w:rsidR="007A295B" w:rsidRPr="005A2030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:rsidTr="001D251A">
              <w:trPr>
                <w:trHeight w:val="659"/>
              </w:trPr>
              <w:tc>
                <w:tcPr>
                  <w:tcW w:w="2157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62" w:line="252" w:lineRule="auto"/>
                    <w:ind w:left="71" w:right="33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Ostatní odborné aktivity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:rsidR="007A295B" w:rsidRPr="005A2030" w:rsidRDefault="007A295B" w:rsidP="00424B3F">
                  <w:pPr>
                    <w:pStyle w:val="TableParagraph"/>
                    <w:spacing w:before="5" w:line="197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Tvorba učební pomůcky, studijní opory aj. Práce v poradně nebo příbuzném zařízení.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196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14</w:t>
                  </w:r>
                </w:p>
              </w:tc>
            </w:tr>
            <w:tr w:rsidR="007A295B" w:rsidRPr="002652D5" w:rsidTr="001D251A">
              <w:trPr>
                <w:trHeight w:val="268"/>
              </w:trPr>
              <w:tc>
                <w:tcPr>
                  <w:tcW w:w="2157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:rsidTr="001D251A">
              <w:trPr>
                <w:trHeight w:val="301"/>
              </w:trPr>
              <w:tc>
                <w:tcPr>
                  <w:tcW w:w="2157" w:type="dxa"/>
                  <w:shd w:val="clear" w:color="auto" w:fill="E7E6E6"/>
                </w:tcPr>
                <w:p w:rsidR="007A295B" w:rsidRPr="002652D5" w:rsidRDefault="007A295B" w:rsidP="001D251A">
                  <w:pPr>
                    <w:pStyle w:val="TableParagraph"/>
                    <w:spacing w:before="33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Celkem</w:t>
                  </w:r>
                </w:p>
              </w:tc>
              <w:tc>
                <w:tcPr>
                  <w:tcW w:w="3969" w:type="dxa"/>
                  <w:shd w:val="clear" w:color="auto" w:fill="E7E6E6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E7E6E6"/>
                </w:tcPr>
                <w:p w:rsidR="007A295B" w:rsidRPr="002652D5" w:rsidRDefault="007A295B" w:rsidP="001D251A">
                  <w:pPr>
                    <w:pStyle w:val="TableParagraph"/>
                    <w:spacing w:before="16"/>
                    <w:ind w:right="57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240</w:t>
                  </w:r>
                </w:p>
              </w:tc>
            </w:tr>
            <w:tr w:rsidR="007A295B" w:rsidRPr="002652D5" w:rsidTr="001D251A">
              <w:trPr>
                <w:trHeight w:val="301"/>
              </w:trPr>
              <w:tc>
                <w:tcPr>
                  <w:tcW w:w="2157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33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969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7A295B" w:rsidRPr="002652D5" w:rsidRDefault="007A295B" w:rsidP="001D251A">
                  <w:pPr>
                    <w:pStyle w:val="TableParagraph"/>
                    <w:spacing w:before="16"/>
                    <w:ind w:right="57"/>
                    <w:jc w:val="right"/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</w:rPr>
                  </w:pPr>
                </w:p>
              </w:tc>
            </w:tr>
          </w:tbl>
          <w:p w:rsidR="007A295B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A295B" w:rsidRPr="002652D5" w:rsidRDefault="007A295B" w:rsidP="001D25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b/>
                <w:sz w:val="20"/>
                <w:szCs w:val="20"/>
              </w:rPr>
              <w:t>A Povinné předměty</w:t>
            </w:r>
          </w:p>
          <w:p w:rsidR="007A295B" w:rsidRPr="002652D5" w:rsidRDefault="007A295B" w:rsidP="001D25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ulka 2: </w:t>
            </w:r>
            <w:r w:rsidRPr="002652D5">
              <w:rPr>
                <w:rFonts w:ascii="Times New Roman" w:hAnsi="Times New Roman" w:cs="Times New Roman"/>
                <w:i/>
                <w:sz w:val="20"/>
                <w:szCs w:val="20"/>
              </w:rPr>
              <w:t>Seznam povinných předmětů</w:t>
            </w:r>
          </w:p>
          <w:tbl>
            <w:tblPr>
              <w:tblW w:w="76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390"/>
              <w:gridCol w:w="1134"/>
              <w:gridCol w:w="2126"/>
            </w:tblGrid>
            <w:tr w:rsidR="007A295B" w:rsidRPr="002652D5" w:rsidTr="001D251A">
              <w:tc>
                <w:tcPr>
                  <w:tcW w:w="4390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A – povinné předměty                   </w:t>
                  </w:r>
                </w:p>
              </w:tc>
              <w:tc>
                <w:tcPr>
                  <w:tcW w:w="1134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Kredity</w:t>
                  </w:r>
                </w:p>
              </w:tc>
              <w:tc>
                <w:tcPr>
                  <w:tcW w:w="2126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Garant</w:t>
                  </w:r>
                </w:p>
              </w:tc>
            </w:tr>
            <w:tr w:rsidR="007A295B" w:rsidRPr="002652D5" w:rsidTr="001D251A">
              <w:tc>
                <w:tcPr>
                  <w:tcW w:w="4390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Teorie a metodologie vědy</w:t>
                  </w:r>
                </w:p>
              </w:tc>
              <w:tc>
                <w:tcPr>
                  <w:tcW w:w="1134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doc. </w:t>
                  </w:r>
                  <w:proofErr w:type="spellStart"/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Chráska</w:t>
                  </w:r>
                  <w:proofErr w:type="spellEnd"/>
                </w:p>
              </w:tc>
            </w:tr>
            <w:tr w:rsidR="007A295B" w:rsidRPr="002652D5" w:rsidTr="001D251A">
              <w:trPr>
                <w:trHeight w:val="534"/>
              </w:trPr>
              <w:tc>
                <w:tcPr>
                  <w:tcW w:w="4390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Mediální výchova v teorii a praxi</w:t>
                  </w:r>
                </w:p>
              </w:tc>
              <w:tc>
                <w:tcPr>
                  <w:tcW w:w="1134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Kopecký</w:t>
                  </w:r>
                </w:p>
              </w:tc>
            </w:tr>
            <w:tr w:rsidR="007A295B" w:rsidRPr="002652D5" w:rsidTr="001D251A">
              <w:tc>
                <w:tcPr>
                  <w:tcW w:w="4390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Didaktika literatury v teorii a praxi</w:t>
                  </w:r>
                </w:p>
              </w:tc>
              <w:tc>
                <w:tcPr>
                  <w:tcW w:w="1134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Vala</w:t>
                  </w:r>
                </w:p>
              </w:tc>
            </w:tr>
            <w:tr w:rsidR="007A295B" w:rsidRPr="002652D5" w:rsidTr="001D251A">
              <w:tc>
                <w:tcPr>
                  <w:tcW w:w="4390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Prameny a teoretická východiska disertační práce (Projekt k disertační práci 1)</w:t>
                  </w:r>
                </w:p>
              </w:tc>
              <w:tc>
                <w:tcPr>
                  <w:tcW w:w="1134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Kopecký</w:t>
                  </w:r>
                </w:p>
              </w:tc>
            </w:tr>
            <w:tr w:rsidR="007A295B" w:rsidRPr="002652D5" w:rsidTr="001D251A">
              <w:tc>
                <w:tcPr>
                  <w:tcW w:w="4390" w:type="dxa"/>
                </w:tcPr>
                <w:p w:rsidR="007A295B" w:rsidRPr="00DE7260" w:rsidRDefault="007A295B" w:rsidP="001D251A">
                  <w:pPr>
                    <w:jc w:val="both"/>
                    <w:rPr>
                      <w:rFonts w:ascii="Times New Roman" w:hAnsi="Times New Roman" w:cs="Times New Roman"/>
                      <w:color w:val="00B050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 xml:space="preserve">Metodologie výzkumu v disertační práci </w:t>
                  </w: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(Projekt k disertační práci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2) </w:t>
                  </w:r>
                </w:p>
              </w:tc>
              <w:tc>
                <w:tcPr>
                  <w:tcW w:w="1134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doc. </w:t>
                  </w:r>
                  <w:proofErr w:type="spellStart"/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Chráska</w:t>
                  </w:r>
                  <w:proofErr w:type="spellEnd"/>
                </w:p>
              </w:tc>
            </w:tr>
            <w:tr w:rsidR="007A295B" w:rsidRPr="002652D5" w:rsidTr="001D251A">
              <w:tc>
                <w:tcPr>
                  <w:tcW w:w="4390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Cizí jazyk </w:t>
                  </w:r>
                </w:p>
              </w:tc>
              <w:tc>
                <w:tcPr>
                  <w:tcW w:w="1134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Řeřicha</w:t>
                  </w:r>
                </w:p>
              </w:tc>
            </w:tr>
            <w:tr w:rsidR="007A295B" w:rsidRPr="002652D5" w:rsidTr="001D251A">
              <w:tc>
                <w:tcPr>
                  <w:tcW w:w="4390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ELKEM POVINNÉ PŘEDMĚTY</w:t>
                  </w:r>
                </w:p>
              </w:tc>
              <w:tc>
                <w:tcPr>
                  <w:tcW w:w="1134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2126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7A295B" w:rsidRPr="002652D5" w:rsidRDefault="007A295B" w:rsidP="001D25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Toc422384665"/>
          </w:p>
          <w:p w:rsidR="007A295B" w:rsidRPr="002652D5" w:rsidRDefault="007A295B" w:rsidP="001D251A">
            <w:pPr>
              <w:pStyle w:val="Nadpis3"/>
              <w:rPr>
                <w:sz w:val="20"/>
                <w:szCs w:val="20"/>
              </w:rPr>
            </w:pPr>
            <w:r w:rsidRPr="002652D5">
              <w:rPr>
                <w:sz w:val="20"/>
                <w:szCs w:val="20"/>
              </w:rPr>
              <w:t>B Povinně volitelné předměty</w:t>
            </w:r>
            <w:bookmarkEnd w:id="0"/>
          </w:p>
          <w:p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Studenti si z níže uvedené nabídky vybírají 2 předměty korespondující se zaměřením jejich disertační práce. Za absolvování získají 14 kreditů. </w:t>
            </w:r>
          </w:p>
          <w:p w:rsidR="007A295B" w:rsidRPr="002652D5" w:rsidRDefault="007A295B" w:rsidP="001D25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ulka 3: </w:t>
            </w:r>
            <w:r w:rsidRPr="002652D5">
              <w:rPr>
                <w:rFonts w:ascii="Times New Roman" w:hAnsi="Times New Roman" w:cs="Times New Roman"/>
                <w:i/>
                <w:sz w:val="20"/>
                <w:szCs w:val="20"/>
              </w:rPr>
              <w:t>Seznam povinně volitelných předmětů</w:t>
            </w:r>
          </w:p>
          <w:tbl>
            <w:tblPr>
              <w:tblW w:w="76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673"/>
              <w:gridCol w:w="992"/>
              <w:gridCol w:w="1985"/>
            </w:tblGrid>
            <w:tr w:rsidR="007A295B" w:rsidRPr="002652D5" w:rsidTr="001D251A">
              <w:tc>
                <w:tcPr>
                  <w:tcW w:w="4673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B – Povinně volitelné předměty </w:t>
                  </w:r>
                </w:p>
              </w:tc>
              <w:tc>
                <w:tcPr>
                  <w:tcW w:w="992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Kredity</w:t>
                  </w:r>
                </w:p>
              </w:tc>
              <w:tc>
                <w:tcPr>
                  <w:tcW w:w="1985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Garant</w:t>
                  </w:r>
                </w:p>
              </w:tc>
            </w:tr>
            <w:tr w:rsidR="007A295B" w:rsidRPr="002652D5" w:rsidTr="001D251A">
              <w:tc>
                <w:tcPr>
                  <w:tcW w:w="4673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highlight w:val="yellow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Aktuální aspekty podpory a rozvoje čtenářství dětí a mládeže</w:t>
                  </w:r>
                </w:p>
              </w:tc>
              <w:tc>
                <w:tcPr>
                  <w:tcW w:w="992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doc. </w:t>
                  </w:r>
                  <w:proofErr w:type="spellStart"/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Fasnerová</w:t>
                  </w:r>
                  <w:proofErr w:type="spellEnd"/>
                </w:p>
              </w:tc>
            </w:tr>
            <w:tr w:rsidR="007A295B" w:rsidRPr="002652D5" w:rsidTr="001D251A">
              <w:tc>
                <w:tcPr>
                  <w:tcW w:w="4673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Literární text jako didaktický problém</w:t>
                  </w:r>
                </w:p>
              </w:tc>
              <w:tc>
                <w:tcPr>
                  <w:tcW w:w="992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Vala</w:t>
                  </w:r>
                </w:p>
              </w:tc>
            </w:tr>
            <w:tr w:rsidR="007A295B" w:rsidRPr="002652D5" w:rsidTr="001D251A">
              <w:tc>
                <w:tcPr>
                  <w:tcW w:w="4673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Metodologie interpretace uměleckého textu v literární výchově</w:t>
                  </w:r>
                </w:p>
              </w:tc>
              <w:tc>
                <w:tcPr>
                  <w:tcW w:w="992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Fic</w:t>
                  </w:r>
                </w:p>
              </w:tc>
            </w:tr>
            <w:tr w:rsidR="007A295B" w:rsidRPr="002652D5" w:rsidTr="001D251A">
              <w:tc>
                <w:tcPr>
                  <w:tcW w:w="4673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Mediální výchova jako didaktický problém</w:t>
                  </w:r>
                </w:p>
              </w:tc>
              <w:tc>
                <w:tcPr>
                  <w:tcW w:w="992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85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Kopecký</w:t>
                  </w:r>
                </w:p>
              </w:tc>
            </w:tr>
            <w:tr w:rsidR="007A295B" w:rsidRPr="002652D5" w:rsidTr="001D251A">
              <w:tc>
                <w:tcPr>
                  <w:tcW w:w="4673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ezinformace jako celospolečenský fenomén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</w:rPr>
                    <w:t>n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ebo v kontextu mediální výchovy</w:t>
                  </w:r>
                </w:p>
              </w:tc>
              <w:tc>
                <w:tcPr>
                  <w:tcW w:w="992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85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Kopecký</w:t>
                  </w:r>
                </w:p>
              </w:tc>
            </w:tr>
            <w:tr w:rsidR="007A295B" w:rsidRPr="002652D5" w:rsidTr="001D251A">
              <w:tc>
                <w:tcPr>
                  <w:tcW w:w="4673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Nová média v literární výchově</w:t>
                  </w:r>
                </w:p>
              </w:tc>
              <w:tc>
                <w:tcPr>
                  <w:tcW w:w="992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Marešová</w:t>
                  </w:r>
                </w:p>
              </w:tc>
            </w:tr>
            <w:tr w:rsidR="007A295B" w:rsidRPr="002652D5" w:rsidTr="001D251A">
              <w:tc>
                <w:tcPr>
                  <w:tcW w:w="4673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</w:pPr>
                  <w:proofErr w:type="spellStart"/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Kyberliteratura</w:t>
                  </w:r>
                  <w:proofErr w:type="spellEnd"/>
                  <w:r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00472A3D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Cyberliterature</w:t>
                  </w:r>
                  <w:proofErr w:type="spellEnd"/>
                  <w:r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992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Marešová</w:t>
                  </w:r>
                </w:p>
              </w:tc>
            </w:tr>
            <w:tr w:rsidR="007A295B" w:rsidRPr="002652D5" w:rsidTr="001D251A">
              <w:tc>
                <w:tcPr>
                  <w:tcW w:w="4673" w:type="dxa"/>
                </w:tcPr>
                <w:p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ELKEM POVINNĚ VOLITELNÉ PŘEDMĚTY</w:t>
                  </w:r>
                </w:p>
              </w:tc>
              <w:tc>
                <w:tcPr>
                  <w:tcW w:w="992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14 </w:t>
                  </w:r>
                </w:p>
              </w:tc>
              <w:tc>
                <w:tcPr>
                  <w:tcW w:w="1985" w:type="dxa"/>
                </w:tcPr>
                <w:p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</w:tbl>
    <w:p w:rsidR="00AF415C" w:rsidRDefault="00AF415C" w:rsidP="007A295B"/>
    <w:p w:rsidR="00AF415C" w:rsidRDefault="00AF415C">
      <w:pPr>
        <w:spacing w:after="0" w:line="240" w:lineRule="auto"/>
      </w:pPr>
      <w:r>
        <w:br w:type="page"/>
      </w:r>
    </w:p>
    <w:p w:rsidR="007A295B" w:rsidRPr="00AF415C" w:rsidRDefault="007A295B" w:rsidP="007A295B">
      <w:pPr>
        <w:rPr>
          <w:rFonts w:ascii="Times New Roman" w:hAnsi="Times New Roman" w:cs="Times New Roman"/>
        </w:rPr>
      </w:pPr>
    </w:p>
    <w:p w:rsidR="00AF415C" w:rsidRPr="00AF415C" w:rsidRDefault="00AF415C" w:rsidP="00AF415C">
      <w:pPr>
        <w:rPr>
          <w:rFonts w:ascii="Times New Roman" w:hAnsi="Times New Roman" w:cs="Times New Roman"/>
          <w:b/>
          <w:sz w:val="24"/>
          <w:szCs w:val="24"/>
        </w:rPr>
      </w:pPr>
      <w:r w:rsidRPr="00AF415C">
        <w:rPr>
          <w:rFonts w:ascii="Times New Roman" w:hAnsi="Times New Roman" w:cs="Times New Roman"/>
          <w:b/>
          <w:sz w:val="24"/>
          <w:szCs w:val="24"/>
        </w:rPr>
        <w:t>Návrhy témat disertačních prací</w:t>
      </w:r>
    </w:p>
    <w:p w:rsidR="00AF415C" w:rsidRPr="00AF415C" w:rsidRDefault="00AF415C" w:rsidP="00AF415C">
      <w:pPr>
        <w:rPr>
          <w:rFonts w:ascii="Times New Roman" w:hAnsi="Times New Roman" w:cs="Times New Roman"/>
        </w:rPr>
      </w:pPr>
      <w:r w:rsidRPr="00AF415C">
        <w:rPr>
          <w:rFonts w:ascii="Times New Roman" w:hAnsi="Times New Roman" w:cs="Times New Roman"/>
        </w:rPr>
        <w:t>Téma disertační práce může navrhnout i uchazeč podle svého odborného zaměření a po konzultaci s předsedou oborové rady, případně potenciálním školitelem.</w:t>
      </w:r>
    </w:p>
    <w:p w:rsidR="00AF415C" w:rsidRPr="00AF415C" w:rsidRDefault="00AF415C" w:rsidP="00AF415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F415C">
        <w:rPr>
          <w:rFonts w:ascii="Times New Roman" w:hAnsi="Times New Roman" w:cs="Times New Roman"/>
          <w:b/>
          <w:sz w:val="20"/>
          <w:szCs w:val="20"/>
        </w:rPr>
        <w:t xml:space="preserve">Návrhy </w:t>
      </w:r>
      <w:r>
        <w:rPr>
          <w:rFonts w:ascii="Times New Roman" w:hAnsi="Times New Roman" w:cs="Times New Roman"/>
          <w:b/>
          <w:sz w:val="20"/>
          <w:szCs w:val="20"/>
        </w:rPr>
        <w:t>možných</w:t>
      </w:r>
      <w:r w:rsidRPr="00AF415C">
        <w:rPr>
          <w:rFonts w:ascii="Times New Roman" w:hAnsi="Times New Roman" w:cs="Times New Roman"/>
          <w:b/>
          <w:sz w:val="20"/>
          <w:szCs w:val="20"/>
        </w:rPr>
        <w:t xml:space="preserve"> témat</w:t>
      </w:r>
      <w:r>
        <w:rPr>
          <w:rFonts w:ascii="Times New Roman" w:hAnsi="Times New Roman" w:cs="Times New Roman"/>
          <w:b/>
          <w:sz w:val="20"/>
          <w:szCs w:val="20"/>
        </w:rPr>
        <w:t xml:space="preserve"> disertačních prací</w:t>
      </w:r>
    </w:p>
    <w:p w:rsidR="00AF415C" w:rsidRPr="00AF415C" w:rsidRDefault="00AF415C" w:rsidP="00AF415C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415C">
        <w:rPr>
          <w:rFonts w:ascii="Times New Roman" w:hAnsi="Times New Roman" w:cs="Times New Roman"/>
          <w:sz w:val="20"/>
          <w:szCs w:val="20"/>
        </w:rPr>
        <w:t xml:space="preserve">Metoda </w:t>
      </w:r>
      <w:proofErr w:type="spellStart"/>
      <w:r w:rsidRPr="00AF415C">
        <w:rPr>
          <w:rFonts w:ascii="Times New Roman" w:hAnsi="Times New Roman" w:cs="Times New Roman"/>
          <w:sz w:val="20"/>
          <w:szCs w:val="20"/>
        </w:rPr>
        <w:t>close</w:t>
      </w:r>
      <w:proofErr w:type="spellEnd"/>
      <w:r w:rsidRPr="00AF415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F415C">
        <w:rPr>
          <w:rFonts w:ascii="Times New Roman" w:hAnsi="Times New Roman" w:cs="Times New Roman"/>
          <w:sz w:val="20"/>
          <w:szCs w:val="20"/>
        </w:rPr>
        <w:t>reading</w:t>
      </w:r>
      <w:proofErr w:type="spellEnd"/>
      <w:r w:rsidRPr="00AF415C">
        <w:rPr>
          <w:rFonts w:ascii="Times New Roman" w:hAnsi="Times New Roman" w:cs="Times New Roman"/>
          <w:sz w:val="20"/>
          <w:szCs w:val="20"/>
        </w:rPr>
        <w:t xml:space="preserve"> a její využití při práci s neuměleckými texty.</w:t>
      </w:r>
    </w:p>
    <w:p w:rsidR="00AF415C" w:rsidRPr="00AF415C" w:rsidRDefault="00AF415C" w:rsidP="00AF415C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AF415C">
        <w:rPr>
          <w:rFonts w:ascii="Times New Roman" w:hAnsi="Times New Roman" w:cs="Times New Roman"/>
          <w:iCs/>
          <w:sz w:val="20"/>
          <w:szCs w:val="20"/>
        </w:rPr>
        <w:t>Recepce problematiky mezigeneračních vztahů v literatuře pro děti a mládež žáky základní školy.</w:t>
      </w:r>
    </w:p>
    <w:p w:rsidR="00AF415C" w:rsidRPr="00AF415C" w:rsidRDefault="00AF415C" w:rsidP="00AF415C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AF415C">
        <w:rPr>
          <w:rFonts w:ascii="Times New Roman" w:hAnsi="Times New Roman" w:cs="Times New Roman"/>
          <w:iCs/>
          <w:sz w:val="20"/>
          <w:szCs w:val="20"/>
        </w:rPr>
        <w:t>Efektivita využití aktivního a kooperativního učení žáků v literární výchově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415C">
        <w:rPr>
          <w:rFonts w:ascii="Times New Roman" w:hAnsi="Times New Roman" w:cs="Times New Roman"/>
          <w:sz w:val="20"/>
          <w:szCs w:val="20"/>
        </w:rPr>
        <w:t>Výzkum profesních kompetencí učitelů literatury v souvislosti se změnou vzdělávacího paradigmatu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415C">
        <w:rPr>
          <w:rFonts w:ascii="Times New Roman" w:hAnsi="Times New Roman" w:cs="Times New Roman"/>
          <w:sz w:val="20"/>
          <w:szCs w:val="20"/>
        </w:rPr>
        <w:t xml:space="preserve">Analýza </w:t>
      </w:r>
      <w:proofErr w:type="spellStart"/>
      <w:r w:rsidRPr="00AF415C">
        <w:rPr>
          <w:rFonts w:ascii="Times New Roman" w:hAnsi="Times New Roman" w:cs="Times New Roman"/>
          <w:sz w:val="20"/>
          <w:szCs w:val="20"/>
        </w:rPr>
        <w:t>prekonceptů</w:t>
      </w:r>
      <w:proofErr w:type="spellEnd"/>
      <w:r w:rsidRPr="00AF415C">
        <w:rPr>
          <w:rFonts w:ascii="Times New Roman" w:hAnsi="Times New Roman" w:cs="Times New Roman"/>
          <w:sz w:val="20"/>
          <w:szCs w:val="20"/>
        </w:rPr>
        <w:t xml:space="preserve"> výuky literatury na ZŠ u studentů učitelství českého jazyka </w:t>
      </w:r>
      <w:r w:rsidRPr="00AF415C">
        <w:rPr>
          <w:rFonts w:ascii="Times New Roman" w:hAnsi="Times New Roman" w:cs="Times New Roman"/>
          <w:sz w:val="20"/>
          <w:szCs w:val="20"/>
        </w:rPr>
        <w:br/>
        <w:t>a literatury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415C">
        <w:rPr>
          <w:rFonts w:ascii="Times New Roman" w:hAnsi="Times New Roman" w:cs="Times New Roman"/>
          <w:sz w:val="20"/>
          <w:szCs w:val="20"/>
        </w:rPr>
        <w:t>Fikční světy v nových médiích a did</w:t>
      </w:r>
      <w:bookmarkStart w:id="1" w:name="_GoBack"/>
      <w:bookmarkEnd w:id="1"/>
      <w:r w:rsidRPr="00AF415C">
        <w:rPr>
          <w:rFonts w:ascii="Times New Roman" w:hAnsi="Times New Roman" w:cs="Times New Roman"/>
          <w:sz w:val="20"/>
          <w:szCs w:val="20"/>
        </w:rPr>
        <w:t>aktické aspekty jejich uplatnění při výuce literatury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AF415C">
        <w:rPr>
          <w:rFonts w:ascii="Times New Roman" w:hAnsi="Times New Roman" w:cs="Times New Roman"/>
          <w:sz w:val="20"/>
          <w:szCs w:val="20"/>
        </w:rPr>
        <w:t xml:space="preserve">Výuka literární výchovy v 3D </w:t>
      </w:r>
      <w:proofErr w:type="spellStart"/>
      <w:r w:rsidRPr="00AF415C">
        <w:rPr>
          <w:rFonts w:ascii="Times New Roman" w:hAnsi="Times New Roman" w:cs="Times New Roman"/>
          <w:sz w:val="20"/>
          <w:szCs w:val="20"/>
        </w:rPr>
        <w:t>multiuživatelském</w:t>
      </w:r>
      <w:proofErr w:type="spellEnd"/>
      <w:r w:rsidRPr="00AF415C">
        <w:rPr>
          <w:rFonts w:ascii="Times New Roman" w:hAnsi="Times New Roman" w:cs="Times New Roman"/>
          <w:sz w:val="20"/>
          <w:szCs w:val="20"/>
        </w:rPr>
        <w:t xml:space="preserve"> virtuálním prostředí. 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AF415C">
        <w:rPr>
          <w:rFonts w:ascii="Times New Roman" w:eastAsia="Times New Roman" w:hAnsi="Times New Roman" w:cs="Times New Roman"/>
          <w:sz w:val="20"/>
          <w:szCs w:val="20"/>
          <w:lang w:eastAsia="cs-CZ"/>
        </w:rPr>
        <w:t>Dezinformace ve veřejném prostoru jako klíčový problém současné mediální výchovy v národním a celoevropském kontextu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AF415C">
        <w:rPr>
          <w:rFonts w:ascii="Times New Roman" w:eastAsia="Times New Roman" w:hAnsi="Times New Roman" w:cs="Times New Roman"/>
          <w:sz w:val="20"/>
          <w:szCs w:val="20"/>
          <w:lang w:eastAsia="cs-CZ"/>
        </w:rPr>
        <w:t>Mediální gramotnost jako klíčový problém Evropského rámce digitálních kompetencí pedagogů (</w:t>
      </w:r>
      <w:proofErr w:type="spellStart"/>
      <w:r w:rsidRPr="00AF415C">
        <w:rPr>
          <w:rFonts w:ascii="Times New Roman" w:eastAsia="Times New Roman" w:hAnsi="Times New Roman" w:cs="Times New Roman"/>
          <w:sz w:val="20"/>
          <w:szCs w:val="20"/>
          <w:lang w:eastAsia="cs-CZ"/>
        </w:rPr>
        <w:t>DigCompEdu</w:t>
      </w:r>
      <w:proofErr w:type="spellEnd"/>
      <w:r w:rsidRPr="00AF415C">
        <w:rPr>
          <w:rFonts w:ascii="Times New Roman" w:eastAsia="Times New Roman" w:hAnsi="Times New Roman" w:cs="Times New Roman"/>
          <w:sz w:val="20"/>
          <w:szCs w:val="20"/>
          <w:lang w:eastAsia="cs-CZ"/>
        </w:rPr>
        <w:t>)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AF415C">
        <w:rPr>
          <w:rFonts w:ascii="Times New Roman" w:eastAsia="Times New Roman" w:hAnsi="Times New Roman" w:cs="Times New Roman"/>
          <w:sz w:val="20"/>
          <w:szCs w:val="20"/>
          <w:lang w:eastAsia="cs-CZ"/>
        </w:rPr>
        <w:t>Veřejnoprávní média jako média veřejné služby a jejich úloha v procesu osvojování mediální gramotnosti v české vzdělávací soustavě.</w:t>
      </w:r>
    </w:p>
    <w:p w:rsidR="00AF415C" w:rsidRDefault="00AF415C" w:rsidP="00AF415C"/>
    <w:p w:rsidR="00AF415C" w:rsidRPr="007A295B" w:rsidRDefault="00AF415C" w:rsidP="007A295B"/>
    <w:sectPr w:rsidR="00AF415C" w:rsidRPr="007A295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FB238E"/>
    <w:multiLevelType w:val="hybridMultilevel"/>
    <w:tmpl w:val="57829D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375D26"/>
    <w:multiLevelType w:val="hybridMultilevel"/>
    <w:tmpl w:val="97B0BB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C772DD"/>
    <w:multiLevelType w:val="hybridMultilevel"/>
    <w:tmpl w:val="B0E4C8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jEytzQ0sDA3MzNU0lEKTi0uzszPAykwrAUAVkYkSSwAAAA="/>
  </w:docVars>
  <w:rsids>
    <w:rsidRoot w:val="007A295B"/>
    <w:rsid w:val="00424B3F"/>
    <w:rsid w:val="006119BE"/>
    <w:rsid w:val="006F1C2D"/>
    <w:rsid w:val="007479AF"/>
    <w:rsid w:val="007A295B"/>
    <w:rsid w:val="00945904"/>
    <w:rsid w:val="00A43D7B"/>
    <w:rsid w:val="00AF415C"/>
    <w:rsid w:val="00B966E8"/>
    <w:rsid w:val="00BA4672"/>
    <w:rsid w:val="00BE296C"/>
    <w:rsid w:val="00BF4267"/>
    <w:rsid w:val="00C30EA5"/>
    <w:rsid w:val="00D402C3"/>
    <w:rsid w:val="00EC690D"/>
    <w:rsid w:val="00F10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D902D20-4F9E-41D4-B094-F938613A3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A295B"/>
    <w:pPr>
      <w:spacing w:after="200" w:line="276" w:lineRule="auto"/>
    </w:pPr>
    <w:rPr>
      <w:sz w:val="22"/>
      <w:szCs w:val="22"/>
    </w:rPr>
  </w:style>
  <w:style w:type="paragraph" w:styleId="Nadpis3">
    <w:name w:val="heading 3"/>
    <w:basedOn w:val="Normln"/>
    <w:next w:val="Normln"/>
    <w:link w:val="Nadpis3Char"/>
    <w:qFormat/>
    <w:rsid w:val="007A295B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6"/>
      <w:szCs w:val="2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7A295B"/>
    <w:rPr>
      <w:rFonts w:ascii="Times New Roman" w:eastAsia="Times New Roman" w:hAnsi="Times New Roman" w:cs="Times New Roman"/>
      <w:b/>
      <w:bCs/>
      <w:sz w:val="26"/>
      <w:szCs w:val="28"/>
      <w:lang w:eastAsia="cs-CZ"/>
    </w:rPr>
  </w:style>
  <w:style w:type="paragraph" w:styleId="Odstavecseseznamem">
    <w:name w:val="List Paragraph"/>
    <w:basedOn w:val="Normln"/>
    <w:uiPriority w:val="34"/>
    <w:qFormat/>
    <w:rsid w:val="007A295B"/>
    <w:pPr>
      <w:ind w:left="720"/>
      <w:contextualSpacing/>
    </w:pPr>
  </w:style>
  <w:style w:type="paragraph" w:styleId="Normlnweb">
    <w:name w:val="Normal (Web)"/>
    <w:basedOn w:val="Normln"/>
    <w:uiPriority w:val="99"/>
    <w:unhideWhenUsed/>
    <w:rsid w:val="007A2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TableParagraph">
    <w:name w:val="Table Paragraph"/>
    <w:basedOn w:val="Normln"/>
    <w:uiPriority w:val="1"/>
    <w:qFormat/>
    <w:rsid w:val="007A295B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eastAsia="cs-CZ" w:bidi="cs-CZ"/>
    </w:rPr>
  </w:style>
  <w:style w:type="table" w:customStyle="1" w:styleId="TableNormal">
    <w:name w:val="Table Normal"/>
    <w:uiPriority w:val="2"/>
    <w:semiHidden/>
    <w:unhideWhenUsed/>
    <w:qFormat/>
    <w:rsid w:val="007A295B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07</Words>
  <Characters>10668</Characters>
  <Application>Microsoft Office Word</Application>
  <DocSecurity>0</DocSecurity>
  <Lines>88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a Jaroslav</dc:creator>
  <cp:keywords/>
  <dc:description/>
  <cp:lastModifiedBy>Dostálová Jana</cp:lastModifiedBy>
  <cp:revision>2</cp:revision>
  <dcterms:created xsi:type="dcterms:W3CDTF">2020-10-08T09:55:00Z</dcterms:created>
  <dcterms:modified xsi:type="dcterms:W3CDTF">2020-10-08T09:55:00Z</dcterms:modified>
</cp:coreProperties>
</file>